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est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RMF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8.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29099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.666667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RMF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724a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est</dc:title>
  <dc:creator/>
  <dcterms:created xsi:type="dcterms:W3CDTF">2018-07-14T11:04:06Z</dcterms:created>
  <dcterms:modified xsi:type="dcterms:W3CDTF">2018-07-14T11:04:06Z</dcterms:modified>
</cp:coreProperties>
</file>